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Гаджиев Мирзе Ке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692496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2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382563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588562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118984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425009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16268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012446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01593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713835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817530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835682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аджиев Мирзе Керимович</dc:creator>
  <dc:language>ru-RU</dc:language>
  <cp:keywords/>
  <dcterms:created xsi:type="dcterms:W3CDTF">2025-03-22T09:13:44Z</dcterms:created>
  <dcterms:modified xsi:type="dcterms:W3CDTF">2025-03-22T09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